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0635dbfec5196fd165b8b906b502697f3039a2c"/>
    <w:p>
      <w:pPr>
        <w:pStyle w:val="Heading1"/>
      </w:pPr>
      <w:r>
        <w:t xml:space="preserve">Cover Letter for Videographer Position in Algeria Algiers</w:t>
      </w:r>
    </w:p>
    <w:bookmarkEnd w:id="20"/>
    <w:p>
      <w:pPr>
        <w:pStyle w:val="FirstParagraph"/>
      </w:pPr>
      <w:r>
        <w:t xml:space="preserve">Dear [Hiring Manager's Name],</w:t>
      </w:r>
    </w:p>
    <w:p>
      <w:pPr>
        <w:pStyle w:val="BodyText"/>
      </w:pPr>
      <w:r>
        <w:t xml:space="preserve">I am writing to express my sincere interest in the Videographer position at your esteemed organization, based in the vibrant city of Algeria Algiers. As a passionate and skilled videographer with a deep appreciation for storytelling through visual media, I am eager to contribute my expertise to capture the essence of this culturally rich and dynamic region. My experience in creating compelling video content, combined with my adaptability to diverse environments, aligns perfectly with the requirements of this role. I am particularly excited about the opportunity to work in Algeria Algiers, a city where history, tradition, and modernity converge, offering endless inspiration for creative videography.</w:t>
      </w:r>
    </w:p>
    <w:p>
      <w:pPr>
        <w:pStyle w:val="BodyText"/>
      </w:pPr>
      <w:r>
        <w:t xml:space="preserve">With over [X years] of experience in the field of videography, I have developed a strong foundation in both technical and artistic aspects of video production. My work spans various industries, including corporate events, documentary filmmaking, and promotional content creation. I specialize in capturing high-quality footage using state-of-the-art equipment and software such as [specific cameras or editing tools], ensuring that every project meets the highest standards of professionalism. Whether it’s filming a bustling marketplace in Algeria Algiers or documenting a cultural festival, I approach each assignment with precision, creativity, and an eye for detail.</w:t>
      </w:r>
    </w:p>
    <w:p>
      <w:pPr>
        <w:pStyle w:val="BodyText"/>
      </w:pPr>
      <w:r>
        <w:t xml:space="preserve">What sets me apart as a videographer is my ability to connect with the subject matter and tell authentic stories through visual narratives. In Algeria Algiers, where the landscape ranges from the historic Casbah to the modern architectural marvels of El Biar, I see countless opportunities to create content that reflects the city’s unique identity. My background in [mention specific projects or experiences related to North Africa or similar regions] has equipped me with an understanding of local customs, languages, and aesthetics, allowing me to produce videos that resonate with both local and international audiences.</w:t>
      </w:r>
    </w:p>
    <w:p>
      <w:pPr>
        <w:pStyle w:val="BodyText"/>
      </w:pPr>
      <w:r>
        <w:t xml:space="preserve">One of my proudest achievements as a videographer was [describe a notable project or accomplishment]. This experience not only honed my technical skills but also reinforced my commitment to delivering content that is both visually stunning and meaningful. I have worked on projects that required adapting to challenging environments, such as [mention specific challenges, e.g., extreme weather conditions, limited resources], which has taught me the importance of flexibility and problem-solving in the field. These qualities will enable me to thrive in Algeria Algiers, where the fast-paced urban environment and cultural diversity demand a videographer who can think on their feet.</w:t>
      </w:r>
    </w:p>
    <w:p>
      <w:pPr>
        <w:pStyle w:val="BodyText"/>
      </w:pPr>
      <w:r>
        <w:t xml:space="preserve">Algeria Algiers is a city that thrives on its rich heritage and modern aspirations. As a videographer, I am particularly drawn to the opportunity to document its evolving narrative—whether it’s capturing the energy of street art in Blida, the serene beauty of the Mediterranean coastline, or the bustling life of Djemila’s ancient ruins. My goal is to create videos that not only showcase these landmarks but also highlight the stories of the people who call this region home. I am confident that my background in [mention relevant skills or experiences] will allow me to contribute meaningfully to your team’s objectives while honoring the cultural significance of Algeria Algiers.</w:t>
      </w:r>
    </w:p>
    <w:p>
      <w:pPr>
        <w:pStyle w:val="BodyText"/>
      </w:pPr>
      <w:r>
        <w:t xml:space="preserve">In addition to my technical expertise, I bring strong communication and collaboration skills. I understand that successful videography often involves working closely with clients, directors, and production teams to translate ideas into visual realities. My ability to listen actively and adapt to feedback ensures that every project meets the client’s vision while maintaining a high standard of creativity. In Algeria Algiers, where cross-cultural collaboration is essential, I am prepared to build relationships with local stakeholders and create content that reflects their perspectives.</w:t>
      </w:r>
    </w:p>
    <w:p>
      <w:pPr>
        <w:pStyle w:val="BodyText"/>
      </w:pPr>
      <w:r>
        <w:t xml:space="preserve">What excites me most about this opportunity is the chance to work in a city as dynamic as Algeria Algiers. The intersection of tradition and innovation here provides an ideal backdrop for a videographer who seeks to push creative boundaries. I am particularly interested in contributing to projects that promote cultural exchange, tourism, or community development, as these align with my passion for using video as a tool for connection and education. I am also eager to learn from the local industry and contribute my own insights to foster growth in the field of videography within this region.</w:t>
      </w:r>
    </w:p>
    <w:p>
      <w:pPr>
        <w:pStyle w:val="BodyText"/>
      </w:pPr>
      <w:r>
        <w:t xml:space="preserve">As a professional videographer, I am committed to excellence in every aspect of my work. From pre-production planning to post-production editing, I ensure that each project is executed with care and attention to detail. My portfolio includes [mention specific types of content, e.g., travel documentaries, corporate videos, or event coverage], which demonstrates my versatility and dedication to quality. I am confident that my skills and experiences will enable me to make a valuable contribution to your organization while also growing as a videographer in the unique context of Algeria Algiers.</w:t>
      </w:r>
    </w:p>
    <w:p>
      <w:pPr>
        <w:pStyle w:val="BodyText"/>
      </w:pPr>
      <w:r>
        <w:t xml:space="preserve">Thank you for considering my application. I would be honored to bring my expertise in videography to your team and help capture the spirit of Algeria Algiers through compelling visual storytelling. I look forward to the opportunity to discuss how my background and passion align with your organization’s goals.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 | [Email Address] | [Website or Portfolio Li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Algeria Algiers</dc:title>
  <dc:creator/>
  <dc:language>en</dc:language>
  <cp:keywords/>
  <dcterms:created xsi:type="dcterms:W3CDTF">2026-07-20T23:02:56Z</dcterms:created>
  <dcterms:modified xsi:type="dcterms:W3CDTF">2026-07-20T23:02:56Z</dcterms:modified>
</cp:coreProperties>
</file>

<file path=docProps/custom.xml><?xml version="1.0" encoding="utf-8"?>
<Properties xmlns="http://schemas.openxmlformats.org/officeDocument/2006/custom-properties" xmlns:vt="http://schemas.openxmlformats.org/officeDocument/2006/docPropsVTypes"/>
</file>